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importance"/>
      <w:bookmarkEnd w:id="22"/>
      <w:r>
        <w:t xml:space="preserve">Importance</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d been confirmed by sensitive molecular methods</w:t>
      </w:r>
      <w:r>
        <w:t xml:space="preserve"> </w:t>
      </w:r>
      <w:r>
        <w:rPr>
          <w:b/>
        </w:rPr>
        <w:t xml:space="preserve">(Table S1)</w:t>
      </w:r>
      <w:r>
        <w:t xml:space="preserve">, we interpreted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 14, 38, 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using nested cross validation, and the median area under its receiver operating characteristic (ROC) curve was 0.788, the median model sensitivity was 0.952, and median specificity was 0.615</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nteresting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preliminary observation with too small of a sample size to make more substantial claims.</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mSystems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and the median model performance was evaluated by training the model on 80% of the dataset and testing performance on the remaining 20%.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legends"/>
      <w:bookmarkEnd w:id="51"/>
      <w:r>
        <w:t xml:space="preserve">Figure Legends</w:t>
      </w:r>
    </w:p>
    <w:p>
      <w:pPr>
        <w:pStyle w:val="FigureWith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2" w:name="supplemental-figure-legends"/>
      <w:bookmarkEnd w:id="52"/>
      <w:r>
        <w:t xml:space="preserve">Supplemental Figure Legend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legend"/>
      <w:bookmarkEnd w:id="53"/>
      <w:r>
        <w:t xml:space="preserve">Supplemental Table Legend</w:t>
      </w:r>
    </w:p>
    <w:p>
      <w:pPr>
        <w:pStyle w:val="FirstParagraph"/>
      </w:pPr>
      <w:r>
        <w:t xml:space="preserve">Table S1: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3cbf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